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ังคมศึกษาฯ</w:t>
      </w:r>
      <w:r>
        <w:t xml:space="preserve"> </w:t>
      </w:r>
      <w:r>
        <w:t xml:space="preserve">๑</w:t>
      </w:r>
      <w:r>
        <w:t xml:space="preserve"> </w:t>
      </w:r>
      <w:r>
        <w:t xml:space="preserve">ความสำคัญของพระพุทธศาสนา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ยินดีต้อนรับเข้าสู่รายวิชาสังคมศึกษา ชั้นประถมศึกษาปีที่ 6 ครับ วันนี้นะครับเป็นวันแรกของภาคเรียนที่ 2 พบกันอีกเช่นเคยครับกับคุณครูอาทิตย์สีรุ้ง และอีกท่านหนึ่งครับสวัสดีครับนักเรียนนะครับ ดูอีกครั้งนึงนะครับ ชื่อศุภกร กานแก้วนะครับวันนี้ครอบครัวทิพย์เราจะมาเรียนรู้กันในเรื่องอะไรครับ ในภาคเรียนที่ 2 ก็คือ ความสําคัญของพระพุทธศาสนาครับ ก่อนที่จะเข้าสู่เนื้อหา เรามาดูกันก่อนครับว่าภาคเรียนที่ 2 เราจะต้อง เรียนรู้หน่วยอะไรบ้าง หน่วยแรกนะครับหน่วยการเรียนรู้ที่ 6 ศาสดาและสาวก ต่อไปนะครับหน่วยการเรียนรู้ที่ 7 นะครับหลักธรรมนำสุขครับ หน่วยการเรียนรู้ที่ 8 พุทธศาสนิกชนครับหน่วยการเรียนรู้ที่ 9 นะครับเครื่องมือภูมิศาสตร์นะครับ หน่วยการเรียนรู้ที่ 10 ภูมิศาสตร์ประเทศไทยครับหน่วยการเรียนรู้ที่ 11 ความสัมพันธ์ระหว่างลักษณะทางกายภาพ พักกับภัยพิบัตินะครับ หน่วยการเรียนรู้สุดท้ายนะครับหน่วยการเรียนรู้ที่ 12 มนุษย์และสิ่งแวดล้อมครับ นะครับก็ทั้งหมดที่เราจะต้องเรียน ในภาคเรียนที่ 2 ครับ ต่อไปนะครับเรามาดูจุดประสงค์การเรียนรู้ในวันนี้กันนะครับว่า ประกอบไปด้วยอะไรบ้าง จุดประสงค์ข้อที่ 1 นะครับบอกว่านักเรียนอธิบายความสำคัญของศาสนา ที่ตนนับถือ ได้ถูกต้อง ไปจุดประสงค์ข้อที่ 2 ครับนักเรียนวิเคราะห์ความสำคัญของพระพุทธศาสนา ที่มีต่อสังคมไทยได้ถูกต้องครับ ประมาณ 10 ประสงค์ข้อสุดท้ายข้อที่ 3 ครับ บอกว่านักเรียนอภิปรายถึงคุณค่า ความสำคัญของการศึกษา เรื่องความสำคัญของพระพุทธศาสนา ได้อย่างมีเหตุผลครับ นะครับก็เป็นจุดประสงค์ทั้ง 3 ข้อ ที่นักเรียนจะต้องบรรลุในชั่วโมงนี้ครับ ก่อนอื่นนะครับครูมีภาพมาให้พวกเราดูกันนะครับ ทั้งหมด 3 ภาพครับ ภาพแรก นักเรียนเห็นเป็นภาพอะไรครับ ศุภกรละครับภาพนี้คือภาพอะไรครับครับแน่นอนครับนักเรียนภาพนี้นะครับถ้านักเรียน นับถือศาสนาพุทธนะครับเป็นพุทธศาสนิกชนนะครับสิ่งที่เป็นกิจกรรมนะครับประจำวันของชาวพุทธนะครับ ที่จะต้องตักบาตรในทุกวันหรือทุกวันพระนะครับนั่นก็คือ การตักบาตรนั้นเองครับลายพรางเคยตักบาตรไหมครับ ยกมือหน่อยครับ โอ้โหมีเยอะเลยครับวันอาทิตย์ ต่อไปนะครับเป็นภาพที่ 2 ภาพนี้เป็นภาพอะไรครับนักเรียน ภาพนี้นะครับนักเรียนตอบได้ไหมเอ่ยมายานะครับภาพนี้นะครับก็จะเป็น หารูปนะครับซึ่งชาวพุทธเนี่ย ถือว่าเป็นตัวแทนของพระพุทธเจ้านะครับ ใช่ไหมครับวันอาทิตย์ใช่ครับถูกต้องครับภาพนี้นะครับ เห็นภาพพระพุทธรูปครับ เมื่อนักเรียนไปวัดนะครับ ประดิษฐานอยู่ในอุโบสถครับ ไปนะครับพาที่สามพรานสุดท้าย ภาพนี้คือภาพอะไรครับนักเรียน ภาพนี้นะครับเป็นศาสนสถานนะครับซึ่งเป็นสถานที่สำหรับประกอบพิธีกรรมของชาวพุทธนะครับ เราจะเรียกว่าวัดนั้นเองใช่ไหมครับถูกต้องครับภาพนี้นะครับ เป็นภาพวัดพลับซึ่งเป็นศาสนสถาน ที่สำคัญของชาวพุทธครับ คุณครูภากรทราบไหมครับว่าเป็นวัดอะไรครับ วัดอะไรเอ่ยคำนักเรียน กูจะใบ้ให้นะครับว่าวัดนี้นะครับ อยู่ที่กรุงเทพฯนะครับเป็นวัดประจำรัชกาลที่ 5 นะครับนั่นก็คือ พระบาทสมเด็จพระจุลจอมเกล้าเจ้าอยู่หัวนั้นเองนะครับวันนี้นะครับ นั่นก็คือวันอะไรเอ่ย วัดเบญจมบพิตรนะครับรถติดมากหน้ารามนะครับใช่ไหมครับกลัวที่สุดตองครับวัดเบญจมบพิตรครับ เป็นวัดประจำของรัชกาลที่ 5 นะครับ ทำด้วย อ่อนครับ ออกมานะครับครูมีคำถามชวนคิดมาสอบถามนักเรียนครับ ถามว่า ทั้ง 3 ภาพมีความเกี่ยวข้องกับศาสนาใด อย่างไรครับเดี๋ยวพรุ่งนี้จะให้นักเรียน คุยปรึกษากับเพื่อนๆที่นั่งข้างๆ สักครู่นึงนะครับเดี๋ยวครูจะมาพูดคุยกัน ในประเด็นนี้ครับ หมดเวลาแล้วครับนักเรียนเป็นยังไงบ้างครับได้พูดคุยกับเพื่อนคู่คิดของเรานะครับได้คำตอบว่าอย่างไรบ้างนะครับว่า ทั้ง 3 ภาพนะครับพี่ความเกี่ยวข้อง กับศาสนาใดอย่างไรใช่ไหมครับแน่นอนครับนักเรียนครับ ในข้อนี้ ต้องตอบว่าเกี่ยวข้องกับ ศาสนาพุทธอย่างแน่นอนใช่ไหมครับรูปภาพที่ 1 นะครับภาพที่ 1 ทะเบียน มีความเกี่ยวข้องกับพระสงฆ์ใช่ไหมครับพระสงฆ์ จะมีพุทธศาสนิกชนอยู่นั่นก็คือทำกิจกรรม หาทางพระพุทธศาสนาก็คือการตักบาตรนั้นเองใช่ไหมครับนักเรียนและภาพที่ 2 นะครับก็จะเป็นรูปนะครับเป็นพระพุทธรูปซึ่งเป็นตัวแทนของพระพุทธเจ้านะครับและภาพสุดท้ายครับเป็นสถานที่ ประกอบพิธีกรรมนะครับเป็นศาสนสถานของชาวพุทธนะครับนั่นก็คือวัดนั้นเองครับถูกต้องไหมครับวันอาทิตย์ถูกต้องครับแน่นอนครับจากทั้ง 3 ภาพนะครับ ก็เกี่ยวข้องกับพระพุทธศาสนาครับ ต่อไปนะครับคุณมีคำถามชวนคิดมาสอบถามนักเรียนอีก 1 ข้อครับ ถามว่า ศาสนามีความสําคัญอย่างไร เดี๋ยวคุณครูจะให้นักเรียน พูดคุยกันอีกสักครู่นะครับว่าข้อนี้ศาสนามีความสำคัญอย่างไร ชีวิตของพวกเราบ้าง ข้อ 1 ครับ เป็นไงบ้างครับข้อนี้ตอบกันได้ไหมครับศาสนามีความสำคัญ อย่างไรบ้างครับ เดี๋ยวเรามาดูเฉลยกันนะครับว่าศาสนาในความคิดของครูเนี่ย มีความสำคัญอย่างไรครับ เรามาดูกันเลยครับ ปรารถนานะครับถือว่าเป็นที่ยึดเหนี่ยวจิตใจ แนวทางในการดำเนินชีวิตครับทำให้สังคมมีความปกติสุข ให้ผู้คน กระทำความดี ละเว้นความชั่วครับนี่แหละครับก็เป็นความคิดของ นะครับความสำคัญของศาสนาครับ ต่อไปนะครับเรามาดูสัดส่วนการนับถือศาสนา ในประเทศไทยกันครับ โดยสำนักงานสถิติแห่งชาติได้มีการสำรวจว่า ประเทศไทยเนี่ย มีคนไทยเนี่ย นับถือศาสนาอะไรบ้างและก็แต่ละศาสนา นับถือกันกี่เปอร์เซ็นต์ครับ อันดับที่ 1 คุณครูบาก่อนคิดว่าต้องเป็นศาสนาอะไรครับครับก่อนที่จะบอกนะครับว่า ประเทศไทยนะครับ ประชากรส่วนใหญ่นับถือศาสนาอะไรนะครับต้องบอกว่าอย่างนี้นะครับทะเบียนว่าในรัฐธรรมนูญของประเทศไทยนะครับ ให้สิทธิเสรีภาพกับประชาชนนะครับในการเลือกนับถือศาสนานะครับครูจะนับถือศาสนาอะไรก็ได้นะครับกลัวทิศจะนับถือศาสนาอะไรก็ได้นะครับเพราะว่า ศาสนานะครับนักเรียน สอนให้ทุกคน เป็นคนดีนะครับอยู่ร่วมกันในสังคมได้อย่างสันติสุขนะครับกลับเข้าสู่คำถามที่ว่า ประชากรในประเทศไทยนับถือศาสนาใดมากที่สุด คำตอบนั้นก็คือศาสนาพุทธนั้นเองครับได้ครับแน่นอนครับลำดับที่ 1 ต้องเป็นศาสนาพุทธครับ 94.6 เปอร์เซ็นต์ครับ ลำดับที่ 2 แล้วครับอุปกรณ์ครับลำดับที่ 2 นะครับก็จะเป็นศาสนาอิสลามนั่นเองนะครับจะมีเปอร์เซ็นต์อยู่ที่ 2 นะครับ ลำดับที่ 3 นะครับก็จะเป็นศาสนาคริสต์อยู่ที่ 1.1 ลายเซ็นครับ ส่วนลำดับสุดท้ายนะครับก็จะเป็นศาสนาอื่นๆ 0.1 เปอร์เซ็นต์นะครับนักเรียนก็จะเห็นได้ว่า ประชากรส่วนใหญ่ของไทยนะครับก็ นับถือ พระพุทธศาสนาครับ ออกไปนะครับเราก็จะมาดูกันว่า ความสําคัญของพระพุทธศาสนา ที่มีต่อสังคมไทย มีอะไรกันบ้างครับ ถ้าพร้อมแล้วเราไปดูกันเลยครับ ข้อที่ 1 นะครับ พระพุทธศาสนา เป็นเอกลักษณ์ของชาติครับ คนไทยส่วนใหญ่นะครับนับถือพระพุทธศาสนา เป็นระยะเวลายาวนานครับ ทำให้ชีวิตคนไทยได้รับการผสมผสาน เป็นอันหนึ่งอันเดียวกับพระพุทธศาสนาครับ เชิญนะครับชีวิตของคนไทยตั้งแต่เกิด จนกระทั่งเสียชีวิตนะครับล้วนมีความเกี่ยวข้องเกี่ยวพันกับ พระพุทธศาสนาครับไม่ว่าจะเป็น การทำบุญวันเกิดให้พระ ตั้งชื่อให้ หรือว่าเมื่อถึงวัยที่จะต้องมีคู่ครองนะครับก็จะ มีการวิธีการสมรสก็จะนิมนต์พระสงฆ์ใช่ไหมครับมาทำพิธีให้ หรือว่าอา สร้างบ้านใหม่ พ่อจะนิมนต์พระสงฆ์มาทำบุญขึ้นบ้านใหม่ครับ จนกระทั่งวาระสุดท้ายของชีวิต พ่อจะต้องมีการ สวดอภิธรรมศพใช่ไหมครับเมื่อถึงแก่ชีวิต นักเรียนก็แสดงว่า พระพุทธศาสนานะครับก็เกี่ยวข้องกับชีวิตเราชาวพุทธ ตั้งแต่เกิดจนกระทั่งเสียชีวิตเลยครับ ต่อไปนะครับเรามาดูความสําคัญของพระพุทธศาสนา ที่มีต่อสังคมไทยข้อที่ 2 ครับว่าอย่างไรครับคุณปกรณ์ ข้อที่ 2 นะครับนักเรียนพุทธศาสนานะครับ เป็นรากฐาน และมรดกทางวัฒนธรรมนะครับ มันก็คือ 1 นะครับศิลปะทางสถาปัตยกรรม ประติมากรรมจิตรกรรมส่วนใหญ่นะครับจะเกี่ยวข้อง และสะท้อนศรัทธาที่มีต่อพระพุทธศาสนานะครับ ใช่ครับว่าจะเป็นศิลปะทางสถาปัตยกรรม หิมะ เกี่ยวกับพระพุทธศาสนาทั้งนั้นนะครับไม่ว่าจะเป็น ภาพนี้นะครับก็เป็นภาพสถาปัตยกรรม วัดอะไรเอ่ยนักเรียนรู้จักไหมครับ ใครรู้จักวัดในภาพบ้างครับ ต้องรู้จักแล้วนะครับแค่นี้นะครับชื่อว่าวัดพระศรีรัตนศาสดารามหรือวัดพระแก้วนั่นเองครับ ซึ่งเป็นวัดสำคัญของประเทศไทย ครับผมนี่นะครับก็ถือว่าเป็นสถาปัตยกรรมนะครับที่ เป็นผลสะท้อนมาจากพระพุทธศาสนาครับ ต่อไปนะครับก็เป็นประติมากรรมรับภาพนี้นะครับ เป็นภาพพระพุทธรูปนะครับเรียกว่า พระพุทธไสยาสน์ นักเรียนทราบไหมครับว่าพระพุทธไสยาสน์ภาพนี้นะครับ อยู่ที่วัดไหนครับ แอบยากนะครับในภาพนี้ ใครตอบได้บ้างครับ พระพุทธไสยาสน์เนื้อน่าจะเป็นพระที่เป็นปางนอนใช่ไหมครับกว่าจะได้ครับ อยู่ในวัดพระเชตุพนวิมลมังคลารามนะครับหรือเรียกว่าวัดโพธิ์ครับพอใช้ครับ ภาพนี้นะครับก็เป็นพระพุทธไสยาสน์หรือว่าที่เรียกกันว่า พระนอนวัดโพธิ์ครับเป็นวัดที่ตั้งอยู่ในกรุงเทพฯครับ ต่อไปนะครับก็ไปเที่ยวกับภาพจิตรกรรมนะครับ ภาพนี้นะครับก็เขียนเกี่ยวกับ พระมหาเวสสันดรชาดกครับ เพิ่งเป็นอดีตชาติของพระพุทธเจ้า ก่อนที่จะประสูติเป็นเจ้าชายสิทธัตถะ และตรัสรู้เป็นพระพุทธเจ้า ต่อไปนะครับเรามาดูความสําคัญของพระพุทธศาสนา ที่มีต่อสังคมไทยข้อที่ 2 ต่อนะครับ หลักฐานและมรดกทางวัฒนธรรมนะครับข้อที่ 2 บอกว่า ประเพณีไทยต่างๆล้วนมีรากฐานมาจากพระพุทธศาสนาครับ อย่างเช่น ประเพณีสงกรานต์นะครับเมื่อถึงวันสงกรานต์นะครับก็จะมีการส่งน้ำพระในการทำบุญตักบาตรหรือว่าบางวัดนะครับ จะมีการ ขอเจดีย์ทรายใช่ไหมครับปกรณ์ใช่แล้วครับ นักเรียนคนไหนเคยไปก่อเจดีย์ทรายที่วัดในวันสงกรานต์บ้างครับ มีไหมเอ่ย ยกมือให้กูดูหน่อย หายากนะครับกลัวติดต่อเจดีย์ทรายนะครับซึ่งในสมัยอดีตนะครับก็จะมีผู้ใหญ่นะครับ ก็จะทำการก่อเจดีย์ทรายภายในวัดใช่ไหมครับมีการส่งน้ำพระนะครับ แต่ในสงกรานต์ปัจจุบันนะครับ นอกจากมีการสรงน้ำพระแล้วนะครับก็ยังมีการ เล่นน้ำกับสาดน้ำกันอย่างสนุกสนานนั่นเองครับ ใช่ครับ ต่อไปนะครับครูมีอีกหนึ่งกิจกรรมนะครับบอกว่าให้นักเรียนยกตัวอย่างประเพณีแต่ละภูมิภาค ที่มีรากฐานมาจากพระพุทธศาสนาครับ ให้นักเรียนลองคิดว่าผ้าของตัวเองเนี่ย ว่าแต่ละภูมิภาคของประเทศไทยเนี่ย มีประเพณีท้องถิ่นอะไรบ้างที่มีรากฐานมาจากพระพุทธศาสนา จะให้นักเรียนลงมือทำสักครู่นึงครับเดี๋ยวครูจะ พูดกันในประเด็นนี้ครับ เป็นไงบ้างครับยังไม่ทันนักเรียนน่าจะไม่ยากใช่ไหมครับ ประเพณีนี้เราก็เรียนมาเรียนในภาคเรียนที่ 1 ใช่ไหมครับปกรณ์ใช้แล้วครับ ทรัพย์ในดินคำนี้นะครับก็เป็นกิจกรรมที่นักเรียนเนี่ย ยกตัวอย่างประเพณี แต่ละภูมิภาคที่เกี่ยวข้องกับพระพุทธศาสนาครับเดี๋ยวเรามาดูกันนะครับว่า จากสิ่งที่นักเรียนยกตัวอย่างกับสิ่งที่ครูเฉลย จะตรงกันหรือไม่เรามาดูภาคแรกครับภาคแรกภาคเหนือ ประเพณีอะไรครับที่ครูเฉลย ครับ ในประเพณีนี้นะคะนักเรียนเดี๋ยวเรากลับไปที่ข้อความนะครับโจทย์ของตัวที่บอกว่าเป็นประเพณีท้องถิ่นนะครับนักเรียนถ้านักเรียนเอาประเพณีตักบาตรมานะครับหรือว่าเป็นประเพณีท้องถิ่นไหมครับ น่าจะไม่ใช่คะไม่ใช่ถ้ามีที่ การตักบาตรเป็นสิ่งที่คนทั่วประเทศเนี่ย ก็ตักบาตรกันครับชาวพุทธทั่วประเทศนะครับถ้างั้นเรามาดูนะครับแต่ละภาค มีประเพณีอะไรที่เป็นเอกลักษณ์เป็นจุดเด่นของ คนเองนะครับภาคเหนือนะครับกลัวจะได้เปิดป้ายนะครับเปิดภาพออกมาแล้วนะครับนั่นก็คือประเพณีปอยส่างลองนะครับหรือประเพณีบวชลูกแก้วนะครับนักเรียนที่อยู่ภาคเหนือนะครับมักคุ้นเคย กับประเพณีนี้อย่างแน่นอนนะครับ ตัวอย่างเช่น คนที่อยู่ในจังหวัดแม่ฮ่องสอนนะครับก็จะพ้น นะครับประเพณี บวชลูกแก้วนะครับภาคต่อไปนะครับเป็นภาคตะวันออกเฉียงเหนือ ที่ครูยกตัวอย่างมาเป็นประเพณีอะไรครับ ภาคตะวันออกเฉียงเหนือหรือภาคอีสานนะครับน่าจะเป็นประเพณีแห่เทียนพรรษานักเรียน หรือถ้านักเรียนนะครับสามารถตอบนอกเหนือจากนี้ได้นะครับ อาจจะมีประเพณีอื่นนะครับที่มีรากฐานมาจาก พระพุทธศาสนานะครับที่ครูไม่ได้เฉลยไปนะครับ ไปครับกลัวทิพย์อะไรต่อครับต่อไปนะครับว่าจะเป็น ภาคกลางครับ ยกตัวอย่างประเพณีอะไรครับของภาคกลาง ยังเลยครับนักเรียน มั่นใจเหลือเกินครับว่านักเรียนปลายทางของเรานะครับสามารถตอบได้นะครับเพราะภาคเรียนที่ 1 นะครับเราก็ได้เรียนรู้ไปแล้วนะครับเกี่ยวกับ วัฒนธรรมประเพณีต่างๆนะครับ ภาพที่ตัวทิพย์ได้ปรากฏให้นักเรียนเหตุนะครับเป็นประเพณี โยนบัวนะครับ จังหวัดสมุทรปราการใช่ไหมครับพอดีนะครับเรียกว่าประเพณีโยนบัวนะครับ จัดขึ้นที่จังหวัดสมุทรปราการครับ ต่อไปนะครับเป็นภาคสุดท้าย ภาคใต้ครับ ประเพณีอะไรเอ่ย หนัง x นักเรียน เสียงดังฟังชัดนะครับประเพณีนี้นะครับเราเรียกว่าประเพณีชักพระนะครับซึ่งเป็นเอกลักษณ์ โดดเด่นนะครับของจังหวัดสุราษฎร์ธานีนะครับหรือจังหวัดใกล้เคียงครับแล้วจะเป็นจังหวัดนครศรีธรรมราชนะครับก็มีประเพณีชักพระนะครับซึ่ง นำพระนะครับมาประดิษฐานนะครับ บุษบกนะครับแล้วก็แห่ไปรอบเมืองนะครับให้ชาวพุทธได้กราบไหว้นะครับได้ทำบุญร่วมกันนะครับ นี่ก็ถือว่าเป็นเอกลักษณ์สำคัญของฉัน ถูกต้องครับนี่นะครับก็เป็นประเพณีทั้ง 4 ภูมิภาคนะครับ เกี่ยวข้องกับพระพุทธศาสนา กูยกตัวอย่างมาให้พวกเราดูครับนักเรียนอาจจะตอบ นอกเหนือจาก 4 ประเภทนี้ก็ได้ครับพี่ เกี่ยวข้องกับพระพุทธศาสนาครับ ต่อไปนะครับเป็นประเด็นข้อที่ 2 เหมือนเดิมครับ พระพุทธศาสนาเป็นรากฐาน และมรดกทางวัฒนธรรมครับ ในหัวข้อที่ 3 ภาษาและวรรณคดี ใครนะครับรับภาษาบาลี ผ่านทางพระพุทธศาสนาครับ ไม่ใช่นะครับเพราะมาดูกันครับว่าไม่ภาษาไทยเนี่ยมีภาษาบาลีอะไรอยู่บ้างก็คือ คำไทยในภาษาบาลีนั้นเองครับอย่างเช่นคำว่า กิริยา กีฬาคิมหันต์ เจดีย์ กุฏิ การาสุปฏิทินปฏิบัติมัจฉาครับนี่นะครับก็เป็นคำภาษาบาลี ที่ใช้ในภาษาไทยครับซึ่งเป็นภาษา ที่รับมาจากพระพุทธศาสนาครับครับนักเรียนรู้จักคำไหนบ้างครับ ไหนบ้างครับนักเรียน โหรู้จักเกือบทุกคันนะครับนะครับนะครับนอกจากนี้นะครับยังปรากฏในบทสวดนะครับบทสวดมนต์ของชาวพุทธนะครับ ล้วนแล้วเป็นภาษาบาลีทั้งสิ้นนะครับนักเรียน ครับถูกต้องครับก็มานะครับ วรรณคดีของไทยที่เกี่ยวข้องกับพระพุทธศาสนาครับ เรื่องแรกนะครับที่ครูยกตัวอย่างมาก็คือ ไตรภูมิพระร่วงครับนักเรียนรู้จักไหมครับไตรภูมิพระร่วง ไตรภูมิพระร่วงนะครับเป็นพระราชนิพนธ์ใช่ไหมครับ ของ พระเจ้า ของพระยาลิไทนะครับกษัตริย์กรุงสุโขทัยนะครับถึงจะเขียนเกี่ยวกับ คติความเชื่อของชาวไทยนะครับเกี่ยวกับ นรกสวรรค์การเวียนว่ายตายเกิดครับ หายแล้วครับไตรภูมิพระร่วงนะครับชื่อก็บอกอยู่แล้วนะครับที่แปลว่า 3 นะครับซึ่งจะมี 3 ภพภูมิด้วยการนะครับเป็นการบอกเล่าเป็นการสอนนะครับให้ทุกคน รู้จักการทำ ทำดีนะครับแล้วก็ถ้าทำความชั่วเนี่ย จะมีผลเสียอย่างไรนะครับในพระราชนิพนธ์ของพระมหาธรรมราชาที่ 1 หรือ อย่ารีบนะครับ พระราชนิพนธ์ถวายนะครับ ครับต่อมานะครับวรรณคดีอีกเรื่องหนึ่งก็คือพระมหาชนกนะครับเป็นชาดก ชาติสุดท้ายของพระพุทธเจ้าหรือเรียกว่า ชาดกครับ ชาดกที่ชื่อว่าพระมหาชนกนะครับก็เป็นการบำเพ็ญเพียร เกี่ยวกับ พระวิริยะบารมีของพระพุทธเจ้าครับ ไปนะครับเรามาดูหัวข้อที่ 3 ครับพระพุทธศาสนาเป็นศูนย์รวมจิตใจครับ วัดเป็นศูนย์กลางในการอบรมสั่งสอน สั่งสอนคนไทยมาตั้งแต่ในอดีต และเป็นสถานที่ประกอบพิธีกรรมในเทศกาลสำคัญ ทางศาสนาต่างๆครับ อย่างเช่นภาพนี้นะครับถือว่า เห็นวัด จิรวัฒน์ชื่อว่าโรงเรียนวัดมหรรณพารามนะครับ ไม่ได้ว่าเป็น โรงเรียนราษฎร์แห่งแรกของประเทศไทยที่ใช้ พื้นที่วัด ในการตั้งเป็นโรงเรียนใช่ไหมครับปกรณ์ใช่แล้วครับ ผู้ที่ทำหน้าที่นะครับในการจัดการเรียนการสอนนะครับส่วนใหญ่แล้ว พ่อจะเป็นพระสงฆ์นั้นเองครับแสดงว่าในอดีตเนี่ยพระสงฆ์จะต้องมีความรู้ ความชำนิชำนาญในด้านต่างๆเป็นอย่างมากครับนักเรียน ใช่ไหมครับกลัวผิดถูกต้องครับนี่นะครับก็ถือว่า โรงเรียนราษฎร์แห่งแรกของประเทศไทยครับ ชื่อว่าโรงเรียนวัดมหรรณพารามครับ ต่อไปนะครับภาพนี้นะครับก็เป็นการบ่งบอกว่า พระสงฆ์เนี่ยเทศนา สั่งสอนประชาชนที่มาทำบุญที่วัดครับก็ถือว่าเป็นการใช้วัดเป็นสถานที่ประกอบ เทศกาลสำคัญต่างๆทางพระพุทธศาสนา ไม่ว่าจะเป็นวันมาฆบูชาวันวิสาขบูชาวันเข้าพรรษาวันออกพรรษาหรือว่า วันธรรมะสวนะหัววันพระนั่นเองครับ ทุกคนก็จะมาทำบุญที่วัดครับ ซึ่งถือว่าเป็นศูนย์รวมจิตใจของชาวพุทธเลยนะครับนักเรียน เมื่อถึงวันสำคัญต่างๆนะครับชาวพุทธก็มารวมตัวกันนะครับในวัดมาทำความดีมาทำบุญร่วมกันนะครับ ขับต่อไปนะครับก็เป็นหัวข้อที่ 4 ครับ พระพุทธศาสนาเป็นหลักในการพัฒนาชาติครับ หลักธรรมของพระพุทธศาสนานะครับ สอนให้คนเป็นคนดี ฝึกปฏิบัติในทางที่ดีนะครับเมื่อคนเป็นคนดีก็จะอยู่ร่วมกับ ผู้อื่นได้อย่างมีความสุข ช่วยเหลือกันพัฒนาสังคมและประเทศชาติ ไทยรุ่งเรืองครับ นี่ล่ะครับก็เป็นประเด็นทั้งหมดนะครับของพระพุทธศาสนา ที่มีต่อสังคมไทยครับ ต่อไปนะครับคู่มีอีกหนึ่งกิจกรรมนะครับให้พวกเราทำโดยครูให้นักเรียนสังเกตภาพ และตอบคำถามดังต่อไปนี้ครับ นะครับภาพทางด้านขวาให้นักเรียนลองสังเกต และมีคำถามอยู่ 2 ข้อที่ให้พวกเราตอบข้อที่ 1 ถามว่า ภาพที่เห็นคือภาพอะไรครับตอบคำถามข้อที่ 2 จากภาพแสดงให้เห็นว่าพระพุทธศาสนามีความสำคัญต่อสังคมไทย ในด้านใดครับเดี๋ยวคุณครูจะให้นักเรียน พูดคุยกับอาพูดคุยปรึกษากับเพื่อนๆ นั่งอยู่ข้างๆสักครู่นึงนะครับเดี๋ยวครูจะมาพูดกันในประเด็นนี้ครับ เป็นไงบ้างครับกิจกรรมนี้ทำได้ไหมครับไม่ยากเลยครับเดี๋ยวเรามาดูคู่เฉลยกันนะครับว่าจะตรงกับสิ่งที่นักเรียน ออกมาหรือเปล่าครับ ข้อที่ 1 นะครับบอกว่าภาพที่เห็นคือภาพอะไร แน่นอนครับเมื่อนักเรียนลองสังเกตเห็น สิ่งที่นักเรียนเคยน่าจะเข้าร่วมพิธีกรรมดังกล่าวก็คือ ประเพณีการอุปสมบทหรือว่าการบวชพระของไทยครับ ใช่ไหมครับครูบาก่อน ประเพณีนี้นะครับถ้านักเรียนได้ผ่านการบวชนะครับเราจะเรียกว่า บรรพชานะครับซึ่งเป็นการบรรพชาสามเณรนะครับ แต่ในภาพเนี่ยเป็นการอุปสมบทนะครับสำหรับ ทุกคนนะครับที่มีอายุตั้งแต่ 20 ปีขึ้นไปครับ ครับ มาข้อที่ 2 นะครับจากภาพแสดงให้เห็นว่า พระพุทธศาสนามีความสำคัญ ต่อสังคมไทยในด้านใดครับ ไม่ยากครับเมื่อสักครู่นะครับเราก็เรียนมาแล้วทั้ง 4 ด้านครับ ข้อดีนะครับตอบว่า พระพุทธศาสนาเป็นรากฐาน และเป็นมรดก ทางวัฒนธรรม ของไทยครับ ต่อไปนะครับเป็นอีกหนึ่งกิจกรรมนะครับครูจะให้นักเรียนอ่านข้อความต่อไปนี้ และตอบว่าเป็นความสำคัญของ พระพุทธศาสนา ในด้านใดครับ ไม่ยากครับมีทั้งหมดประมาณสัก 4-5 ก็ได้ครับ เดี๋ยวคุณครูจะให้นักเรียนเนี่ยปรึกษา พูดคุยกับเพื่อนสักครู่นึงแล้วก็ ออกมาครับอย่าพูด มาเฉลยครับ เรามาเฉลยกันนะคะนักเรียนเราจะไปกันแบบรวดเร็วนะครับตั้งหน้าตั้งตารอดีๆนะครับเลยนะครับข้อที่ 1 ถามว่าแม่ทีมสีใสเมตตากรุณานะครับต่อสัตว์ ได้รับการหล่อหลอม มาจากหลักธรรมทางพระพุทธศาสนานะครับตอบข้อไหนครับข้อนี้นะครับก็เป็นความสำคัญของ พระพุทธศาสนา ด้านพระพุทธศาสนาเป็นเอกลักษณ์ของชาติไทย และด้านพระพุทธศาสนา หลักในการพัฒนาชาติไทยนะครับ ดีนะครับแสดงว่าสอบได้ทั้ง 2 ด้านครับ ต่อไปนะครับบอกว่าประเทศไทยมีศาสนสถานและประเพณีที่ดีงามในอดีต ทางพระพุทธศาสนาที่ใช้ ภาษาสละสลวยข้อนะครับต้องตอบว่า พระพุทธศาสนาเป็นรากฐานและมรดกทางวัฒนธรรมไทยครับ ต่อไปข้อที่ 3 ว่ายังไงก็ตอนรับพ่อนะครับนิมนต์พระสงฆ์มาทำพิธีเลย ขึ้นบ้านใหม่ครับ พอดีนะครับต้องตอบว่าพระพุทธศาสนา เป็นเอกลักษณ์ของชาติไทยครับ ต่อไปพ่อต่อไปนะครับบอกว่า พุทธศาสนิกชนไปทำบุญที่วัด เนื่องในวันเข้าพรรษาข้อนี้ก็ต้องเฉลยว่า พระพุทธศาสนาเป็นศูนย์รวมจิตใจของคนในชาติครับ จะไปข้อสุดท้ายว่ายังไงครับข้อ 15 นะครับฟ้าใสนะครับนักเรียน ปฏิบัติตามหลักธรรม โอวาท 3 นะครับนั่นก็คือละเว้นความชั่วทำความดีและทำจิตให้บริสุทธิ์ครับตอบอะไรครับแค่นี้นะครับก็จะตรงกับประเด็นว่า พระพุทธศาสนา เป็นหลักในการพัฒนาชาติ สอนให้คนเป็นคนดีนะครับแล้วก็ประพฤติในทางที่ดีครับ นี้นะครับก็เป็นกิจกรรมทาง 5 ข้อ หายากเลยใช่ไหมครับนักเรียนคงน่าจะตอบถูกหมดทุกข้อนะครับ ไปนะครับเป็นขั้นปฏิบัติของพวกเรา ครูจะให้นักเรียนทำใบงานที่ 1 เรื่องความสำคัญของพระพุทธศาสนาครับ เราไม่รู้นะครับคำชี้แจงนะครับในการทำกิจกรรมของนักเรียนนะครับให้นักเรียนสร้างแผนผังนะครับ เป็นแผนผังความคิด ความสําคัญของพระพุทธศาสนานะครับตามประเด็นที่กำหนดให้ดังนี้ครับ ไปนะครับแล้วมาดูคำชี้แจงสำหรับคุณครูปลายทางข้อที่ 1 ครูให้นักเรียนทำใบงานที่ 1 เรื่องความสำคัญของ พระพุทธศาสนา พอดี 2 ครูให้นักเรียนลงมือทำใบงานได้โดยผู้อ่านคำสั่งให้นักเรียนฟังครับ ข้อสุดท้ายข้อที่ 3 ครูให้ความช่วยเหลือนักเรียนได้ ตามความเหมาะสมครับ อย่าเพิ่งพูดจะให้เวลานักเรียนทำสักครู่นึงนะครับ เดี๋ยวเราจะมาพบกันในขั้นสรุปครับ เป็นยังไงบ้างครับนักเรียนใบงานไม่ยากเลยใช่ไหมครับเมื่อนักเรียนทำเสร็จนำส่งใบงานให้กับคุณครูปลายทางด้วยนะครับ ต่อไปนะครับก็จะเป็นขั้นสรุปความสำคัญของ พระพุทธศาสนาที่มีต่อสังคมไทยนะครับก็จะมีอยู่ สีด้านใหญ่ๆดังนี้ครับ ด่านที่ 1 นะครับกับเอกลักษณ์ของชาติไทยครับ วันที่ 2 พระพุทธศาสนาเป็นรากฐานและมรดกทางวัฒนธรรมไทยครับ ไม่ว่าจะเป็นสถาปัตยกรรมประติมากรรมจิตรกรรมรั้ว ประเพณีไทยต่างๆก็ล้วนเกี่ยวข้องกับพระพุทธศาสนา มีรากฐานมาจากพระพุทธศาสนาครับ ไปข้อที่ 3 นะครับ พระพุทธศาสนาเป็นศูนย์รวมจิตใจ ของคนในชาติครับไม่ว่าจะเป็น การไปทำบุญฟังธรรมฟังเทศนาของพระ ที่วัดครับ ต่อไปข้อสุดท้ายนะครับคนที่ 4 พระพุทธศาสนาเป็นหลักในการพัฒนาชาติไทยนะครับ สอนให้บุคคลเนี่ยทำความดีให้สังคมเนี่ย มีความสงบและก็ปกติสุขครับสำหรับบทเรียนครั้งต่อไปนะครับว่าจะพบกันในเรื่อง พุทธประวัติ 1 ครับก็จะไม่เกี่ยวกับ ประวัติของพระพุทธเจ้าครับ วิชาสังคมศึกษาชั้นประถมศึกษาปีที่ 6 กลุ่มครัวทิด และคุณครูบากรขอชอบการเรียนการสอนให้เพียงเท่านี้นะครับ สำหรับวัน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สังคมศึกษาฯ ๑ ความสำคัญของพระพุทธศาสนา 1 พ.ย. 64 (มีใบงาน)</dc:title>
  <dc:creator/>
  <cp:keywords/>
  <dcterms:created xsi:type="dcterms:W3CDTF">2022-12-22T05:00:00Z</dcterms:created>
  <dcterms:modified xsi:type="dcterms:W3CDTF">2022-12-22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0.30 น.</vt:lpwstr>
  </property>
  <property fmtid="{D5CDD505-2E9C-101B-9397-08002B2CF9AE}" pid="3" name="subtitle">
    <vt:lpwstr/>
  </property>
</Properties>
</file>